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50D0A" w14:textId="77777777" w:rsidR="004D5CB1" w:rsidRPr="00347AF9" w:rsidRDefault="004D5CB1" w:rsidP="004D5CB1">
      <w:pPr>
        <w:jc w:val="center"/>
        <w:rPr>
          <w:rFonts w:asciiTheme="majorBidi" w:hAnsiTheme="majorBidi" w:cstheme="majorBidi"/>
          <w:b/>
        </w:rPr>
      </w:pPr>
      <w:r w:rsidRPr="00347AF9">
        <w:rPr>
          <w:rFonts w:asciiTheme="majorBidi" w:hAnsiTheme="majorBidi" w:cstheme="majorBidi"/>
          <w:b/>
        </w:rPr>
        <w:t>The University of Edinburgh</w:t>
      </w:r>
    </w:p>
    <w:p w14:paraId="6DF1DCC0" w14:textId="77777777" w:rsidR="004D5CB1" w:rsidRPr="00347AF9" w:rsidRDefault="004D5CB1" w:rsidP="004D5CB1">
      <w:pPr>
        <w:jc w:val="center"/>
        <w:rPr>
          <w:rFonts w:asciiTheme="majorBidi" w:hAnsiTheme="majorBidi" w:cstheme="majorBidi"/>
          <w:b/>
        </w:rPr>
      </w:pPr>
      <w:r w:rsidRPr="00347AF9">
        <w:rPr>
          <w:rFonts w:asciiTheme="majorBidi" w:hAnsiTheme="majorBidi" w:cstheme="majorBidi"/>
          <w:b/>
        </w:rPr>
        <w:t>Business School</w:t>
      </w:r>
    </w:p>
    <w:p w14:paraId="72AE9159" w14:textId="77777777" w:rsidR="004D5CB1" w:rsidRPr="00347AF9" w:rsidRDefault="004D5CB1" w:rsidP="004D5CB1">
      <w:pPr>
        <w:jc w:val="center"/>
        <w:rPr>
          <w:rFonts w:asciiTheme="majorBidi" w:hAnsiTheme="majorBidi" w:cstheme="majorBidi"/>
          <w:b/>
        </w:rPr>
      </w:pPr>
      <w:r w:rsidRPr="00347AF9">
        <w:rPr>
          <w:rFonts w:asciiTheme="majorBidi" w:hAnsiTheme="majorBidi" w:cstheme="majorBidi"/>
          <w:b/>
        </w:rPr>
        <w:t>Credit Risk Management</w:t>
      </w:r>
    </w:p>
    <w:p w14:paraId="2285EED2" w14:textId="5EA89697" w:rsidR="00964FC6" w:rsidRDefault="00964FC6" w:rsidP="00964FC6">
      <w:pPr>
        <w:jc w:val="both"/>
        <w:rPr>
          <w:rFonts w:asciiTheme="majorBidi" w:hAnsiTheme="majorBidi" w:cstheme="majorBidi"/>
          <w:b/>
        </w:rPr>
      </w:pPr>
      <w:r w:rsidRPr="00452D9C">
        <w:rPr>
          <w:rFonts w:asciiTheme="majorBidi" w:hAnsiTheme="majorBidi" w:cstheme="majorBidi"/>
          <w:b/>
        </w:rPr>
        <w:t xml:space="preserve">Computer Lab </w:t>
      </w:r>
      <w:r>
        <w:rPr>
          <w:rFonts w:asciiTheme="majorBidi" w:hAnsiTheme="majorBidi" w:cstheme="majorBidi"/>
          <w:b/>
        </w:rPr>
        <w:t>3</w:t>
      </w:r>
      <w:r w:rsidRPr="00452D9C">
        <w:rPr>
          <w:rFonts w:asciiTheme="majorBidi" w:hAnsiTheme="majorBidi" w:cstheme="majorBidi"/>
          <w:b/>
        </w:rPr>
        <w:t xml:space="preserve">. </w:t>
      </w:r>
      <w:r w:rsidR="000B2737">
        <w:rPr>
          <w:b/>
        </w:rPr>
        <w:t>Logistic regression</w:t>
      </w:r>
    </w:p>
    <w:p w14:paraId="00E187DB" w14:textId="4E91A20A" w:rsidR="00ED31B1" w:rsidRDefault="009109D0" w:rsidP="00964560">
      <w:pPr>
        <w:jc w:val="both"/>
      </w:pPr>
      <w:r w:rsidRPr="009109D0">
        <w:t>The objective of this lab is to practise fitting and interpreting Logistic Regression.</w:t>
      </w:r>
    </w:p>
    <w:p w14:paraId="22EAE13A" w14:textId="1370B7AE" w:rsidR="009109D0" w:rsidRDefault="00964560" w:rsidP="00964560">
      <w:pPr>
        <w:jc w:val="both"/>
      </w:pPr>
      <w:r w:rsidRPr="00964560">
        <w:t xml:space="preserve">After Computer lab 2 you should have the following new variables (in addition to those created in Computer lab 1): </w:t>
      </w:r>
      <w:proofErr w:type="spellStart"/>
      <w:r w:rsidRPr="00964560">
        <w:t>AgeBinned</w:t>
      </w:r>
      <w:proofErr w:type="spellEnd"/>
      <w:r w:rsidRPr="00964560">
        <w:t xml:space="preserve">, </w:t>
      </w:r>
      <w:proofErr w:type="spellStart"/>
      <w:r w:rsidRPr="00964560">
        <w:t>AgeGrouped</w:t>
      </w:r>
      <w:proofErr w:type="spellEnd"/>
      <w:r w:rsidRPr="00964560">
        <w:t xml:space="preserve">, 7 Age Dummies and </w:t>
      </w:r>
      <w:proofErr w:type="spellStart"/>
      <w:r w:rsidRPr="00964560">
        <w:t>AgeWoe</w:t>
      </w:r>
      <w:proofErr w:type="spellEnd"/>
      <w:r w:rsidR="00163380">
        <w:t>.</w:t>
      </w:r>
      <w:r w:rsidR="00E13814">
        <w:t xml:space="preserve"> </w:t>
      </w:r>
      <w:r w:rsidR="00B73410">
        <w:t>In this tutorial,</w:t>
      </w:r>
      <w:r w:rsidR="00E13814">
        <w:t xml:space="preserve"> please use the dataset </w:t>
      </w:r>
      <w:r w:rsidR="00B73410">
        <w:t>Data_tutorial3.csv</w:t>
      </w:r>
      <w:r w:rsidR="00B73410">
        <w:t xml:space="preserve"> </w:t>
      </w:r>
      <w:r w:rsidR="00E13814">
        <w:t>provided in Learn</w:t>
      </w:r>
      <w:r w:rsidR="00B73410">
        <w:t xml:space="preserve">. </w:t>
      </w:r>
    </w:p>
    <w:p w14:paraId="0A379D97" w14:textId="77777777" w:rsidR="00163380" w:rsidRDefault="00163380" w:rsidP="00964560">
      <w:pPr>
        <w:jc w:val="both"/>
      </w:pPr>
    </w:p>
    <w:p w14:paraId="7F238AB1" w14:textId="77777777" w:rsidR="00F53060" w:rsidRPr="00781F31" w:rsidRDefault="00F53060" w:rsidP="00F53060">
      <w:pPr>
        <w:jc w:val="both"/>
        <w:rPr>
          <w:b/>
          <w:bCs/>
        </w:rPr>
      </w:pPr>
      <w:r w:rsidRPr="00781F31">
        <w:rPr>
          <w:b/>
          <w:bCs/>
        </w:rPr>
        <w:t>1. Running logistic regression model (dummy variables)</w:t>
      </w:r>
    </w:p>
    <w:p w14:paraId="67AE452C" w14:textId="66456CC3" w:rsidR="00CF1E13" w:rsidRDefault="00CF1E13" w:rsidP="0008037C">
      <w:pPr>
        <w:jc w:val="both"/>
        <w:rPr>
          <w:lang w:eastAsia="zh-CN"/>
        </w:rPr>
      </w:pPr>
    </w:p>
    <w:p w14:paraId="5B252630" w14:textId="77777777" w:rsidR="00E14321" w:rsidRDefault="00E14321" w:rsidP="0008037C">
      <w:pPr>
        <w:jc w:val="both"/>
        <w:rPr>
          <w:rFonts w:hint="eastAsia"/>
          <w:lang w:eastAsia="zh-CN"/>
        </w:rPr>
      </w:pPr>
    </w:p>
    <w:p w14:paraId="60B91F76" w14:textId="06DF77A3" w:rsidR="00CF1E13" w:rsidRPr="004E47A5" w:rsidRDefault="004E47A5" w:rsidP="0008037C">
      <w:pPr>
        <w:jc w:val="both"/>
        <w:rPr>
          <w:b/>
          <w:bCs/>
        </w:rPr>
      </w:pPr>
      <w:r w:rsidRPr="004E47A5">
        <w:rPr>
          <w:b/>
          <w:bCs/>
        </w:rPr>
        <w:t>2. Running logistic regression model (‘weights of evidence’ variables)</w:t>
      </w:r>
    </w:p>
    <w:p w14:paraId="7C655911" w14:textId="132A8014" w:rsidR="00F731DC" w:rsidRDefault="00C166EF" w:rsidP="00C166EF">
      <w:pPr>
        <w:jc w:val="both"/>
      </w:pPr>
      <w:r>
        <w:t>Estimate the model again using the ‘weights of evidence’ variables, rather than the dummy</w:t>
      </w:r>
      <w:r>
        <w:rPr>
          <w:rFonts w:hint="eastAsia"/>
          <w:lang w:eastAsia="zh-CN"/>
        </w:rPr>
        <w:t xml:space="preserve"> </w:t>
      </w:r>
      <w:r>
        <w:t>variables. How does the output compare?</w:t>
      </w:r>
    </w:p>
    <w:p w14:paraId="7D785621" w14:textId="77777777" w:rsidR="004E47A5" w:rsidRDefault="004E47A5" w:rsidP="00F53060">
      <w:pPr>
        <w:jc w:val="both"/>
      </w:pPr>
    </w:p>
    <w:p w14:paraId="1C6AFCFC" w14:textId="77777777" w:rsidR="004E47A5" w:rsidRDefault="004E47A5" w:rsidP="00F53060">
      <w:pPr>
        <w:jc w:val="both"/>
      </w:pPr>
    </w:p>
    <w:p w14:paraId="0089ADEF" w14:textId="77777777" w:rsidR="007919D7" w:rsidRPr="007919D7" w:rsidRDefault="007919D7" w:rsidP="007919D7">
      <w:pPr>
        <w:rPr>
          <w:b/>
          <w:bCs/>
        </w:rPr>
      </w:pPr>
      <w:r w:rsidRPr="007919D7">
        <w:rPr>
          <w:b/>
          <w:bCs/>
        </w:rPr>
        <w:t>3. If you have time, and want to extend your model</w:t>
      </w:r>
    </w:p>
    <w:p w14:paraId="32274930" w14:textId="078FAF7D" w:rsidR="00C166EF" w:rsidRDefault="007919D7" w:rsidP="007919D7">
      <w:pPr>
        <w:jc w:val="both"/>
      </w:pPr>
      <w:r>
        <w:t>Try adding additional variables to your model that are included in the Data_tutorial3.csv dataset</w:t>
      </w:r>
      <w:r>
        <w:rPr>
          <w:rFonts w:hint="eastAsia"/>
          <w:lang w:eastAsia="zh-CN"/>
        </w:rPr>
        <w:t xml:space="preserve"> </w:t>
      </w:r>
      <w:r>
        <w:t>(</w:t>
      </w:r>
      <w:r w:rsidR="00701794">
        <w:t>e.g.,</w:t>
      </w:r>
      <w:r>
        <w:t xml:space="preserve"> kids). You will need to prepare (coarse classify) them as we did in Labs 1 &amp; 2. How does</w:t>
      </w:r>
      <w:r>
        <w:rPr>
          <w:rFonts w:hint="eastAsia"/>
          <w:lang w:eastAsia="zh-CN"/>
        </w:rPr>
        <w:t xml:space="preserve"> </w:t>
      </w:r>
      <w:r>
        <w:t>their inclusion change your model results?</w:t>
      </w:r>
    </w:p>
    <w:p w14:paraId="764927F7" w14:textId="77777777" w:rsidR="00B72E31" w:rsidRDefault="00B72E31" w:rsidP="007919D7">
      <w:pPr>
        <w:jc w:val="both"/>
      </w:pPr>
    </w:p>
    <w:p w14:paraId="640DECE0" w14:textId="77777777" w:rsidR="00B72E31" w:rsidRDefault="00B72E31" w:rsidP="007919D7">
      <w:pPr>
        <w:jc w:val="both"/>
      </w:pPr>
    </w:p>
    <w:sectPr w:rsidR="00B72E3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884EF" w14:textId="77777777" w:rsidR="00E13814" w:rsidRDefault="00E13814" w:rsidP="00E13814">
      <w:r>
        <w:separator/>
      </w:r>
    </w:p>
  </w:endnote>
  <w:endnote w:type="continuationSeparator" w:id="0">
    <w:p w14:paraId="7B5A060F" w14:textId="77777777" w:rsidR="00E13814" w:rsidRDefault="00E13814" w:rsidP="00E13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24EBA" w14:textId="77777777" w:rsidR="00E13814" w:rsidRDefault="00E13814" w:rsidP="00E13814">
      <w:r>
        <w:separator/>
      </w:r>
    </w:p>
  </w:footnote>
  <w:footnote w:type="continuationSeparator" w:id="0">
    <w:p w14:paraId="3A3B8C81" w14:textId="77777777" w:rsidR="00E13814" w:rsidRDefault="00E13814" w:rsidP="00E138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DU0tDQ2MDM2MTZR0lEKTi0uzszPAykwqgUAguP39iwAAAA="/>
  </w:docVars>
  <w:rsids>
    <w:rsidRoot w:val="00BA6EB9"/>
    <w:rsid w:val="0008037C"/>
    <w:rsid w:val="000B2737"/>
    <w:rsid w:val="00163380"/>
    <w:rsid w:val="004D5CB1"/>
    <w:rsid w:val="004E47A5"/>
    <w:rsid w:val="00591540"/>
    <w:rsid w:val="006A3A10"/>
    <w:rsid w:val="00701794"/>
    <w:rsid w:val="00781F31"/>
    <w:rsid w:val="007919D7"/>
    <w:rsid w:val="00862DBB"/>
    <w:rsid w:val="0090726B"/>
    <w:rsid w:val="009109D0"/>
    <w:rsid w:val="00964560"/>
    <w:rsid w:val="00964FC6"/>
    <w:rsid w:val="00B72E31"/>
    <w:rsid w:val="00B73410"/>
    <w:rsid w:val="00BA6EB9"/>
    <w:rsid w:val="00C166EF"/>
    <w:rsid w:val="00CF1E13"/>
    <w:rsid w:val="00E13814"/>
    <w:rsid w:val="00E14321"/>
    <w:rsid w:val="00E95BCC"/>
    <w:rsid w:val="00EC1740"/>
    <w:rsid w:val="00ED31B1"/>
    <w:rsid w:val="00F53060"/>
    <w:rsid w:val="00F73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E31FAC"/>
  <w15:chartTrackingRefBased/>
  <w15:docId w15:val="{13F17ACC-3ADD-442A-804A-FC60C6645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D5CB1"/>
    <w:rPr>
      <w:rFonts w:ascii="Times New Roman" w:eastAsia="等线" w:hAnsi="Times New Roman" w:cs="Times New Roman"/>
      <w:kern w:val="0"/>
      <w:sz w:val="24"/>
      <w:szCs w:val="24"/>
      <w:lang w:val="en-GB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1381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13814"/>
    <w:rPr>
      <w:rFonts w:ascii="Times New Roman" w:eastAsia="等线" w:hAnsi="Times New Roman" w:cs="Times New Roman"/>
      <w:kern w:val="0"/>
      <w:sz w:val="18"/>
      <w:szCs w:val="18"/>
      <w:lang w:val="en-GB" w:eastAsia="en-GB"/>
    </w:rPr>
  </w:style>
  <w:style w:type="paragraph" w:styleId="a5">
    <w:name w:val="footer"/>
    <w:basedOn w:val="a"/>
    <w:link w:val="a6"/>
    <w:uiPriority w:val="99"/>
    <w:unhideWhenUsed/>
    <w:rsid w:val="00E1381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13814"/>
    <w:rPr>
      <w:rFonts w:ascii="Times New Roman" w:eastAsia="等线" w:hAnsi="Times New Roman" w:cs="Times New Roman"/>
      <w:kern w:val="0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47</Words>
  <Characters>838</Characters>
  <Application>Microsoft Office Word</Application>
  <DocSecurity>0</DocSecurity>
  <Lines>6</Lines>
  <Paragraphs>1</Paragraphs>
  <ScaleCrop>false</ScaleCrop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xiao Wu</dc:creator>
  <cp:keywords/>
  <dc:description/>
  <cp:lastModifiedBy>Zongxiao Wu</cp:lastModifiedBy>
  <cp:revision>33</cp:revision>
  <dcterms:created xsi:type="dcterms:W3CDTF">2023-03-20T11:25:00Z</dcterms:created>
  <dcterms:modified xsi:type="dcterms:W3CDTF">2023-03-20T12:06:00Z</dcterms:modified>
</cp:coreProperties>
</file>